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19ad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237d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10ee5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27T05:36:51Z</dcterms:created>
  <dcterms:modified xsi:type="dcterms:W3CDTF">2020-04-27T05:36:51Z</dcterms:modified>
</cp:coreProperties>
</file>